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2BA39" w14:textId="4952B933" w:rsidR="00DE6A8F" w:rsidRDefault="00DE6A8F" w:rsidP="00DE6A8F">
      <w:pPr>
        <w:pStyle w:val="Title"/>
        <w:spacing w:before="154"/>
        <w:jc w:val="left"/>
        <w:rPr>
          <w:color w:val="1C75AF"/>
          <w:w w:val="95"/>
        </w:rPr>
      </w:pPr>
    </w:p>
    <w:p w14:paraId="2A307A41" w14:textId="77777777" w:rsidR="00DE6A8F" w:rsidRDefault="00DE6A8F" w:rsidP="00E36644">
      <w:pPr>
        <w:pStyle w:val="Title"/>
        <w:spacing w:before="154"/>
        <w:ind w:left="2880"/>
        <w:jc w:val="left"/>
        <w:rPr>
          <w:color w:val="1C75AF"/>
          <w:w w:val="95"/>
        </w:rPr>
      </w:pPr>
    </w:p>
    <w:p w14:paraId="75DFE45D" w14:textId="77777777" w:rsidR="00D5279C" w:rsidRDefault="00D5279C" w:rsidP="00E36644">
      <w:pPr>
        <w:pStyle w:val="Title"/>
        <w:spacing w:before="154"/>
        <w:ind w:left="0" w:firstLine="720"/>
        <w:jc w:val="left"/>
        <w:rPr>
          <w:color w:val="1C75AF"/>
          <w:w w:val="95"/>
        </w:rPr>
      </w:pPr>
    </w:p>
    <w:p w14:paraId="0BA68955" w14:textId="56F4514D" w:rsidR="00C5354E" w:rsidRDefault="00E36644" w:rsidP="00E36644">
      <w:pPr>
        <w:pStyle w:val="Title"/>
        <w:spacing w:before="154"/>
        <w:ind w:left="0" w:firstLine="720"/>
        <w:jc w:val="left"/>
        <w:rPr>
          <w:color w:val="1C75AF"/>
          <w:w w:val="95"/>
        </w:rPr>
      </w:pPr>
      <w:r>
        <w:rPr>
          <w:color w:val="1C75AF"/>
          <w:w w:val="95"/>
        </w:rPr>
        <w:t xml:space="preserve">  Engineering for the internet</w:t>
      </w:r>
    </w:p>
    <w:p w14:paraId="3F4DC875" w14:textId="3D56CF15" w:rsidR="00E36644" w:rsidRDefault="00E36644" w:rsidP="00E36644">
      <w:pPr>
        <w:pStyle w:val="Title"/>
        <w:spacing w:before="154"/>
        <w:ind w:left="2880"/>
        <w:jc w:val="left"/>
      </w:pPr>
      <w:r>
        <w:rPr>
          <w:color w:val="1C75AF"/>
          <w:w w:val="95"/>
        </w:rPr>
        <w:t>Using Java</w:t>
      </w:r>
    </w:p>
    <w:p w14:paraId="0BA6897B" w14:textId="287E06AD" w:rsidR="00C5354E" w:rsidRDefault="00C5354E" w:rsidP="00D5279C">
      <w:pPr>
        <w:pStyle w:val="BodyText"/>
        <w:spacing w:before="11"/>
      </w:pPr>
    </w:p>
    <w:p w14:paraId="00A9A39C" w14:textId="06F640E3" w:rsidR="00723114" w:rsidRDefault="00723114" w:rsidP="00C5354E">
      <w:pPr>
        <w:spacing w:before="1"/>
        <w:ind w:left="1324" w:right="2046"/>
        <w:jc w:val="center"/>
      </w:pPr>
    </w:p>
    <w:p w14:paraId="3023F432" w14:textId="6E5BFC30" w:rsidR="00723114" w:rsidRDefault="00723114" w:rsidP="00C5354E">
      <w:pPr>
        <w:spacing w:before="1"/>
        <w:ind w:left="1324" w:right="2046"/>
        <w:jc w:val="center"/>
      </w:pPr>
    </w:p>
    <w:p w14:paraId="59E6B3B6" w14:textId="02892F81" w:rsidR="00723114" w:rsidRDefault="00723114" w:rsidP="00C5354E">
      <w:pPr>
        <w:spacing w:before="1"/>
        <w:ind w:left="1324" w:right="2046"/>
        <w:jc w:val="center"/>
      </w:pPr>
    </w:p>
    <w:p w14:paraId="0486E937" w14:textId="77777777" w:rsidR="00D5279C" w:rsidRDefault="00D5279C" w:rsidP="00C5354E">
      <w:pPr>
        <w:spacing w:before="1"/>
        <w:ind w:left="1324" w:right="2046"/>
        <w:jc w:val="center"/>
      </w:pPr>
    </w:p>
    <w:p w14:paraId="55977445" w14:textId="40E355E5" w:rsidR="00D5279C" w:rsidRPr="00D5279C" w:rsidRDefault="00D5279C" w:rsidP="00C5354E">
      <w:pPr>
        <w:spacing w:before="1"/>
        <w:ind w:left="1324" w:right="2046"/>
        <w:jc w:val="center"/>
        <w:rPr>
          <w:sz w:val="72"/>
          <w:szCs w:val="72"/>
        </w:rPr>
      </w:pPr>
      <w:r w:rsidRPr="00D5279C">
        <w:rPr>
          <w:sz w:val="72"/>
          <w:szCs w:val="72"/>
        </w:rPr>
        <w:t>POS SYSTEM</w:t>
      </w:r>
    </w:p>
    <w:p w14:paraId="78520B86" w14:textId="77777777" w:rsidR="00D5279C" w:rsidRDefault="00D5279C" w:rsidP="00C5354E">
      <w:pPr>
        <w:spacing w:before="1"/>
        <w:ind w:left="1324" w:right="2046"/>
        <w:jc w:val="center"/>
      </w:pPr>
    </w:p>
    <w:p w14:paraId="1B649CED" w14:textId="77777777" w:rsidR="00D5279C" w:rsidRDefault="00D5279C" w:rsidP="00C5354E">
      <w:pPr>
        <w:spacing w:before="1"/>
        <w:ind w:left="1324" w:right="2046"/>
        <w:jc w:val="center"/>
      </w:pPr>
    </w:p>
    <w:p w14:paraId="54E3A311" w14:textId="77777777" w:rsidR="00D5279C" w:rsidRDefault="00D5279C" w:rsidP="00C5354E">
      <w:pPr>
        <w:spacing w:before="1"/>
        <w:ind w:left="1324" w:right="2046"/>
        <w:jc w:val="center"/>
      </w:pPr>
    </w:p>
    <w:p w14:paraId="0F5C4BC7" w14:textId="77777777" w:rsidR="00D5279C" w:rsidRDefault="00D5279C" w:rsidP="00C5354E">
      <w:pPr>
        <w:spacing w:before="1"/>
        <w:ind w:left="1324" w:right="2046"/>
        <w:jc w:val="center"/>
      </w:pPr>
    </w:p>
    <w:p w14:paraId="73E82BF0" w14:textId="77777777" w:rsidR="00D5279C" w:rsidRDefault="00D5279C" w:rsidP="00C5354E">
      <w:pPr>
        <w:spacing w:before="1"/>
        <w:ind w:left="1324" w:right="2046"/>
        <w:jc w:val="center"/>
      </w:pPr>
    </w:p>
    <w:p w14:paraId="68B305B9" w14:textId="77777777" w:rsidR="00D5279C" w:rsidRDefault="00D5279C" w:rsidP="00C5354E">
      <w:pPr>
        <w:spacing w:before="1"/>
        <w:ind w:left="1324" w:right="2046"/>
        <w:jc w:val="center"/>
      </w:pPr>
    </w:p>
    <w:p w14:paraId="1B5375B6" w14:textId="77777777" w:rsidR="00D5279C" w:rsidRDefault="00D5279C" w:rsidP="00C5354E">
      <w:pPr>
        <w:spacing w:before="1"/>
        <w:ind w:left="1324" w:right="2046"/>
        <w:jc w:val="center"/>
      </w:pPr>
    </w:p>
    <w:p w14:paraId="47302C3E" w14:textId="77777777" w:rsidR="00D5279C" w:rsidRDefault="00D5279C" w:rsidP="00C5354E">
      <w:pPr>
        <w:spacing w:before="1"/>
        <w:ind w:left="1324" w:right="2046"/>
        <w:jc w:val="center"/>
      </w:pPr>
    </w:p>
    <w:p w14:paraId="021A8080" w14:textId="77777777" w:rsidR="00D5279C" w:rsidRDefault="00D5279C" w:rsidP="00C5354E">
      <w:pPr>
        <w:spacing w:before="1"/>
        <w:ind w:left="1324" w:right="2046"/>
        <w:jc w:val="center"/>
      </w:pPr>
    </w:p>
    <w:p w14:paraId="672854C1" w14:textId="77777777" w:rsidR="00D5279C" w:rsidRDefault="00D5279C" w:rsidP="00C5354E">
      <w:pPr>
        <w:spacing w:before="1"/>
        <w:ind w:left="1324" w:right="2046"/>
        <w:jc w:val="center"/>
      </w:pPr>
    </w:p>
    <w:p w14:paraId="1ECDF5DB" w14:textId="77777777" w:rsidR="00D5279C" w:rsidRDefault="00D5279C" w:rsidP="00C5354E">
      <w:pPr>
        <w:spacing w:before="1"/>
        <w:ind w:left="1324" w:right="2046"/>
        <w:jc w:val="center"/>
      </w:pPr>
    </w:p>
    <w:p w14:paraId="47B798BD" w14:textId="77777777" w:rsidR="00D5279C" w:rsidRDefault="00D5279C" w:rsidP="00C5354E">
      <w:pPr>
        <w:spacing w:before="1"/>
        <w:ind w:left="1324" w:right="2046"/>
        <w:jc w:val="center"/>
      </w:pPr>
    </w:p>
    <w:p w14:paraId="595CE443" w14:textId="77777777" w:rsidR="00D5279C" w:rsidRDefault="00D5279C" w:rsidP="00C5354E">
      <w:pPr>
        <w:spacing w:before="1"/>
        <w:ind w:left="1324" w:right="2046"/>
        <w:jc w:val="center"/>
      </w:pPr>
    </w:p>
    <w:p w14:paraId="3E8CCC98" w14:textId="77777777" w:rsidR="00D5279C" w:rsidRDefault="00D5279C" w:rsidP="00C5354E">
      <w:pPr>
        <w:spacing w:before="1"/>
        <w:ind w:left="1324" w:right="2046"/>
        <w:jc w:val="center"/>
      </w:pPr>
    </w:p>
    <w:p w14:paraId="01C174A3" w14:textId="77777777" w:rsidR="00D5279C" w:rsidRDefault="00D5279C" w:rsidP="00C5354E">
      <w:pPr>
        <w:spacing w:before="1"/>
        <w:ind w:left="1324" w:right="2046"/>
        <w:jc w:val="center"/>
      </w:pPr>
    </w:p>
    <w:p w14:paraId="39FA6B54" w14:textId="77777777" w:rsidR="00D5279C" w:rsidRDefault="00D5279C" w:rsidP="00C5354E">
      <w:pPr>
        <w:spacing w:before="1"/>
        <w:ind w:left="1324" w:right="2046"/>
        <w:jc w:val="center"/>
      </w:pPr>
    </w:p>
    <w:p w14:paraId="63F007EE" w14:textId="0A6D2BC7" w:rsidR="00723114" w:rsidRDefault="00723114" w:rsidP="00C5354E">
      <w:pPr>
        <w:spacing w:before="1"/>
        <w:ind w:left="1324" w:right="2046"/>
        <w:jc w:val="center"/>
      </w:pPr>
    </w:p>
    <w:p w14:paraId="19353482" w14:textId="5400D66B" w:rsidR="00723114" w:rsidRDefault="00723114" w:rsidP="00C5354E">
      <w:pPr>
        <w:spacing w:before="1"/>
        <w:ind w:left="1324" w:right="2046"/>
        <w:jc w:val="center"/>
        <w:rPr>
          <w:rFonts w:ascii="Times New Roman" w:hAnsi="Times New Roman" w:cs="Times New Roman"/>
          <w:sz w:val="24"/>
          <w:szCs w:val="24"/>
        </w:rPr>
      </w:pPr>
      <w:r w:rsidRPr="00723114">
        <w:rPr>
          <w:rFonts w:ascii="Times New Roman" w:hAnsi="Times New Roman" w:cs="Times New Roman"/>
          <w:sz w:val="24"/>
          <w:szCs w:val="24"/>
        </w:rPr>
        <w:t>Content</w:t>
      </w:r>
    </w:p>
    <w:p w14:paraId="36F4BB0B" w14:textId="77777777" w:rsidR="00D5279C" w:rsidRPr="00723114" w:rsidRDefault="00D5279C" w:rsidP="00C5354E">
      <w:pPr>
        <w:spacing w:before="1"/>
        <w:ind w:left="1324" w:right="2046"/>
        <w:jc w:val="center"/>
        <w:rPr>
          <w:rFonts w:ascii="Times New Roman" w:hAnsi="Times New Roman" w:cs="Times New Roman"/>
          <w:sz w:val="24"/>
          <w:szCs w:val="24"/>
        </w:rPr>
      </w:pPr>
    </w:p>
    <w:p w14:paraId="0BA6897C" w14:textId="17B7AD79" w:rsidR="00DC54CE" w:rsidRDefault="00DC54CE"/>
    <w:p w14:paraId="7C86B52C" w14:textId="56E15E5B" w:rsidR="00723114" w:rsidRDefault="00723114"/>
    <w:p w14:paraId="1EEDAF30" w14:textId="5643506D" w:rsidR="00723114" w:rsidRDefault="00723114">
      <w:r>
        <w:t>1.Use case</w:t>
      </w:r>
    </w:p>
    <w:p w14:paraId="068BCAE3" w14:textId="6AAC0E8B" w:rsidR="00723114" w:rsidRDefault="00723114">
      <w:r>
        <w:t>2.Class Diagrams</w:t>
      </w:r>
    </w:p>
    <w:p w14:paraId="3C043E7C" w14:textId="302C6231" w:rsidR="00723114" w:rsidRDefault="00723114">
      <w:r>
        <w:t>3.Screen Shots</w:t>
      </w:r>
    </w:p>
    <w:p w14:paraId="3C631787" w14:textId="408A7B59" w:rsidR="00723114" w:rsidRDefault="00723114"/>
    <w:p w14:paraId="1BAACEFD" w14:textId="02D38898" w:rsidR="00723114" w:rsidRDefault="00723114"/>
    <w:p w14:paraId="082BEA0B" w14:textId="17BE4BAB" w:rsidR="00723114" w:rsidRDefault="00723114"/>
    <w:p w14:paraId="7A6994E8" w14:textId="3F828945" w:rsidR="00723114" w:rsidRDefault="00723114"/>
    <w:p w14:paraId="0DD8FD67" w14:textId="587E0A05" w:rsidR="00723114" w:rsidRDefault="00723114"/>
    <w:p w14:paraId="76534518" w14:textId="738E9D68" w:rsidR="00723114" w:rsidRDefault="00723114"/>
    <w:p w14:paraId="41398A01" w14:textId="57701F81" w:rsidR="00723114" w:rsidRDefault="00723114"/>
    <w:p w14:paraId="03757B39" w14:textId="4D04E7A3" w:rsidR="00723114" w:rsidRDefault="00723114"/>
    <w:p w14:paraId="50373F51" w14:textId="7284DDDD" w:rsidR="00723114" w:rsidRDefault="00723114"/>
    <w:p w14:paraId="6E406683" w14:textId="37A999EA" w:rsidR="00723114" w:rsidRDefault="00723114"/>
    <w:p w14:paraId="00827643" w14:textId="27FF8A0F" w:rsidR="00723114" w:rsidRDefault="00723114"/>
    <w:p w14:paraId="11603141" w14:textId="324E3463" w:rsidR="00723114" w:rsidRDefault="00723114"/>
    <w:p w14:paraId="7D3C8AC6" w14:textId="16A4B718" w:rsidR="00723114" w:rsidRDefault="00723114"/>
    <w:p w14:paraId="4810D7D4" w14:textId="4934BE20" w:rsidR="00723114" w:rsidRDefault="00723114"/>
    <w:p w14:paraId="076EB0DD" w14:textId="3C83BC97" w:rsidR="00723114" w:rsidRDefault="00723114"/>
    <w:p w14:paraId="24E6D070" w14:textId="45D71B86" w:rsidR="00723114" w:rsidRDefault="00723114"/>
    <w:p w14:paraId="6847BE6A" w14:textId="2360E770" w:rsidR="00723114" w:rsidRDefault="00723114"/>
    <w:p w14:paraId="579B81FD" w14:textId="03D699A3" w:rsidR="00723114" w:rsidRDefault="00723114"/>
    <w:p w14:paraId="5AD0A3B5" w14:textId="11253804" w:rsidR="00723114" w:rsidRDefault="00723114"/>
    <w:p w14:paraId="5BE29C16" w14:textId="1F8ADF65" w:rsidR="00723114" w:rsidRDefault="00723114"/>
    <w:p w14:paraId="2DA8F2A5" w14:textId="45716C52" w:rsidR="00723114" w:rsidRDefault="00723114"/>
    <w:p w14:paraId="2B557176" w14:textId="07EE9662" w:rsidR="00723114" w:rsidRDefault="00723114"/>
    <w:p w14:paraId="670BF142" w14:textId="50337201" w:rsidR="00723114" w:rsidRDefault="00723114"/>
    <w:p w14:paraId="60A961F5" w14:textId="5D1FECC9" w:rsidR="00723114" w:rsidRDefault="00723114"/>
    <w:p w14:paraId="2CCBD3BB" w14:textId="145E9F12" w:rsidR="00723114" w:rsidRPr="00F43CF7" w:rsidRDefault="00F43CF7">
      <w:pPr>
        <w:rPr>
          <w:rFonts w:ascii="Times New Roman" w:hAnsi="Times New Roman" w:cs="Times New Roman"/>
          <w:sz w:val="24"/>
          <w:szCs w:val="24"/>
        </w:rPr>
      </w:pPr>
      <w:r w:rsidRPr="00F43CF7">
        <w:rPr>
          <w:rFonts w:ascii="Times New Roman" w:hAnsi="Times New Roman" w:cs="Times New Roman"/>
          <w:sz w:val="24"/>
          <w:szCs w:val="24"/>
        </w:rPr>
        <w:t>1.Use Case Diagram</w:t>
      </w:r>
    </w:p>
    <w:p w14:paraId="1BC26490" w14:textId="15A473B8" w:rsidR="00723114" w:rsidRDefault="00723114"/>
    <w:p w14:paraId="6A5BB184" w14:textId="3D1C736D" w:rsidR="00723114" w:rsidRDefault="00F43CF7">
      <w:r>
        <w:rPr>
          <w:noProof/>
        </w:rPr>
        <w:drawing>
          <wp:anchor distT="0" distB="0" distL="114300" distR="114300" simplePos="0" relativeHeight="251660288" behindDoc="0" locked="0" layoutInCell="1" allowOverlap="1" wp14:anchorId="390DF3E1" wp14:editId="273233D1">
            <wp:simplePos x="0" y="0"/>
            <wp:positionH relativeFrom="margin">
              <wp:posOffset>-838200</wp:posOffset>
            </wp:positionH>
            <wp:positionV relativeFrom="paragraph">
              <wp:posOffset>182880</wp:posOffset>
            </wp:positionV>
            <wp:extent cx="7429500" cy="76581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0" cy="765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4BCB46" w14:textId="7340824F" w:rsidR="00723114" w:rsidRDefault="00F43C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6A24F5E6" wp14:editId="5C6238BA">
            <wp:simplePos x="0" y="0"/>
            <wp:positionH relativeFrom="margin">
              <wp:posOffset>-815340</wp:posOffset>
            </wp:positionH>
            <wp:positionV relativeFrom="paragraph">
              <wp:posOffset>190500</wp:posOffset>
            </wp:positionV>
            <wp:extent cx="7322820" cy="866394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2820" cy="866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43CF7">
        <w:rPr>
          <w:rFonts w:ascii="Times New Roman" w:hAnsi="Times New Roman" w:cs="Times New Roman"/>
          <w:sz w:val="24"/>
          <w:szCs w:val="24"/>
        </w:rPr>
        <w:t xml:space="preserve">2.Class Diagram </w:t>
      </w:r>
    </w:p>
    <w:p w14:paraId="35863D05" w14:textId="79DFC340" w:rsid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185277AC" w14:textId="2DCB6B7C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ScreenShots</w:t>
      </w:r>
    </w:p>
    <w:p w14:paraId="2ECB746F" w14:textId="4E4159E3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523D2C52" w14:textId="5C447EC9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3CABE44B" w14:textId="0520422D" w:rsidR="0018573E" w:rsidRPr="0018573E" w:rsidRDefault="00693A14" w:rsidP="00185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gin</w:t>
      </w:r>
    </w:p>
    <w:p w14:paraId="29F7FA06" w14:textId="293F79F8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0336E502" w14:textId="6BFC1CE5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41ED6C9D" w14:textId="4C6C9156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7C1062F6" w14:textId="41975891" w:rsidR="0018573E" w:rsidRPr="0018573E" w:rsidRDefault="00693A14" w:rsidP="00185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40DB8A3E" wp14:editId="662D908F">
            <wp:simplePos x="0" y="0"/>
            <wp:positionH relativeFrom="margin">
              <wp:align>center</wp:align>
            </wp:positionH>
            <wp:positionV relativeFrom="paragraph">
              <wp:posOffset>277957</wp:posOffset>
            </wp:positionV>
            <wp:extent cx="7063740" cy="3665220"/>
            <wp:effectExtent l="0" t="0" r="381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374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F930CD2" w14:textId="0E3D9585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421FDAD4" w14:textId="106F1734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2F01D0C6" w14:textId="73B313BE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38095BBB" w14:textId="5A10EA93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5603FAD8" w14:textId="71BB0A74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2F8D0A1D" w14:textId="50C9CBAF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6897C78C" w14:textId="21CF30EF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249509F5" w14:textId="04ABBA46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4B15C0BB" w14:textId="1C8FB3B5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4FEDDE33" w14:textId="73723440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7F4B6066" w14:textId="6945CEBF" w:rsidR="0018573E" w:rsidRPr="0018573E" w:rsidRDefault="00693A14" w:rsidP="0018573E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gnUp</w:t>
      </w:r>
      <w:proofErr w:type="spellEnd"/>
    </w:p>
    <w:p w14:paraId="60838C3D" w14:textId="31A7DF52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102F1A7E" w14:textId="70052AFC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08EEBC00" w14:textId="6DBC3854" w:rsidR="0018573E" w:rsidRP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5A38353B" w14:textId="5CCAE7F7" w:rsidR="0018573E" w:rsidRDefault="0018573E" w:rsidP="0018573E">
      <w:pPr>
        <w:rPr>
          <w:rFonts w:ascii="Times New Roman" w:hAnsi="Times New Roman" w:cs="Times New Roman"/>
          <w:sz w:val="24"/>
          <w:szCs w:val="24"/>
        </w:rPr>
      </w:pPr>
    </w:p>
    <w:p w14:paraId="5EC2D11E" w14:textId="5E2316AC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274A2DE0" w14:textId="114EF3EB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25114D7" wp14:editId="1CF04747">
            <wp:simplePos x="0" y="0"/>
            <wp:positionH relativeFrom="margin">
              <wp:align>center</wp:align>
            </wp:positionH>
            <wp:positionV relativeFrom="paragraph">
              <wp:posOffset>232122</wp:posOffset>
            </wp:positionV>
            <wp:extent cx="7086600" cy="427482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66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B5C0569" w14:textId="64484198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430943C1" w14:textId="55790D4B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1FFFC958" w14:textId="32DBF94E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3BF7F1FD" w14:textId="320B49C8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761A5372" w14:textId="6B003BCA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0302AC7F" w14:textId="18A03E35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567F4854" w14:textId="6C069D86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54D603CE" w14:textId="315CE5DB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53EACB3D" w14:textId="7183C457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</w:p>
    <w:p w14:paraId="67102DFF" w14:textId="1814DFE7" w:rsidR="00693A14" w:rsidRDefault="00693A14" w:rsidP="0018573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5F33BCA8" wp14:editId="2CC5553B">
            <wp:simplePos x="0" y="0"/>
            <wp:positionH relativeFrom="margin">
              <wp:align>center</wp:align>
            </wp:positionH>
            <wp:positionV relativeFrom="paragraph">
              <wp:posOffset>1692448</wp:posOffset>
            </wp:positionV>
            <wp:extent cx="7147560" cy="455676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7560" cy="455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Cashier Panel</w:t>
      </w:r>
    </w:p>
    <w:p w14:paraId="73DE5417" w14:textId="334CF8E2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2AF4B9C3" w14:textId="09874882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25F54E76" w14:textId="4ECFD74A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1683043B" w14:textId="3B4616D0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0AE5F911" w14:textId="3390A9F0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4FD42ED5" w14:textId="1A1588A2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47276DDE" w14:textId="4EAEAE45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1E6077FE" w14:textId="75E80677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614CF019" w14:textId="5FA3EC6F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2EB25A1B" w14:textId="0B379A59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6F290851" w14:textId="14311047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394A2938" w14:textId="6D1C1060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68AD1434" w14:textId="52ED0D4B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6B23E07E" w14:textId="5A683157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12A0D8CD" w14:textId="6DF9189C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omments</w:t>
      </w:r>
      <w:r w:rsidR="00BA6A51">
        <w:rPr>
          <w:rFonts w:ascii="Times New Roman" w:hAnsi="Times New Roman" w:cs="Times New Roman"/>
          <w:sz w:val="24"/>
          <w:szCs w:val="24"/>
        </w:rPr>
        <w:t xml:space="preserve"> (Insert)</w:t>
      </w:r>
    </w:p>
    <w:p w14:paraId="7233631D" w14:textId="386E3956" w:rsid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779A5DFF" w14:textId="781503F5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5945C5D0" w14:textId="64C2A77C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1AA0219B" w14:textId="1B7C131A" w:rsidR="00693A14" w:rsidRPr="00693A14" w:rsidRDefault="00882824" w:rsidP="00693A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600" behindDoc="0" locked="0" layoutInCell="1" allowOverlap="1" wp14:anchorId="58238D6F" wp14:editId="176AFA3D">
            <wp:simplePos x="0" y="0"/>
            <wp:positionH relativeFrom="margin">
              <wp:posOffset>-468630</wp:posOffset>
            </wp:positionH>
            <wp:positionV relativeFrom="paragraph">
              <wp:posOffset>263525</wp:posOffset>
            </wp:positionV>
            <wp:extent cx="6889115" cy="4749800"/>
            <wp:effectExtent l="0" t="0" r="6985" b="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9115" cy="474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5711D9" w14:textId="7A975A9C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680A6D07" w14:textId="6C88AB00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36C64F53" w14:textId="70DDED1B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345DD79A" w14:textId="77777777" w:rsidR="00BA6A51" w:rsidRPr="00693A14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283DB1C3" w14:textId="61D93F4F" w:rsidR="00693A14" w:rsidRPr="00693A14" w:rsidRDefault="00693A14" w:rsidP="00693A14">
      <w:pPr>
        <w:rPr>
          <w:rFonts w:ascii="Times New Roman" w:hAnsi="Times New Roman" w:cs="Times New Roman"/>
          <w:sz w:val="24"/>
          <w:szCs w:val="24"/>
        </w:rPr>
      </w:pPr>
    </w:p>
    <w:p w14:paraId="4ECB2B05" w14:textId="633E47CA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6754FC94" w14:textId="426A9EB2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0F56DFD8" w14:textId="12D61865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3A7293A3" w14:textId="5896AFDA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5CE3AD4A" w14:textId="10DAD5D7" w:rsidR="00BA6A51" w:rsidRDefault="001F12C2" w:rsidP="00693A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7195A8C2" wp14:editId="403DB52F">
            <wp:simplePos x="0" y="0"/>
            <wp:positionH relativeFrom="margin">
              <wp:posOffset>-695960</wp:posOffset>
            </wp:positionH>
            <wp:positionV relativeFrom="paragraph">
              <wp:posOffset>288290</wp:posOffset>
            </wp:positionV>
            <wp:extent cx="7133590" cy="5273675"/>
            <wp:effectExtent l="0" t="0" r="0" b="317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3590" cy="5273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6A51">
        <w:rPr>
          <w:rFonts w:ascii="Times New Roman" w:hAnsi="Times New Roman" w:cs="Times New Roman"/>
          <w:sz w:val="24"/>
          <w:szCs w:val="24"/>
        </w:rPr>
        <w:t>Admin Panel</w:t>
      </w:r>
    </w:p>
    <w:p w14:paraId="364A5965" w14:textId="77777777" w:rsidR="00DE6A8F" w:rsidRDefault="00DE6A8F" w:rsidP="00693A14">
      <w:pPr>
        <w:rPr>
          <w:rFonts w:ascii="Times New Roman" w:hAnsi="Times New Roman" w:cs="Times New Roman"/>
          <w:sz w:val="24"/>
          <w:szCs w:val="24"/>
        </w:rPr>
      </w:pPr>
    </w:p>
    <w:p w14:paraId="39468F8A" w14:textId="62FD68D6" w:rsidR="00DE6A8F" w:rsidRDefault="00DE6A8F" w:rsidP="00693A14">
      <w:pPr>
        <w:rPr>
          <w:rFonts w:ascii="Times New Roman" w:hAnsi="Times New Roman" w:cs="Times New Roman"/>
          <w:sz w:val="24"/>
          <w:szCs w:val="24"/>
        </w:rPr>
      </w:pPr>
    </w:p>
    <w:p w14:paraId="2EABD36D" w14:textId="77777777" w:rsidR="00DE6A8F" w:rsidRDefault="00DE6A8F" w:rsidP="00693A14">
      <w:pPr>
        <w:rPr>
          <w:rFonts w:ascii="Times New Roman" w:hAnsi="Times New Roman" w:cs="Times New Roman"/>
          <w:sz w:val="24"/>
          <w:szCs w:val="24"/>
        </w:rPr>
      </w:pPr>
    </w:p>
    <w:p w14:paraId="07B9A0E1" w14:textId="20FEB289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497E622A" w14:textId="435C763F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08C4CC24" w14:textId="7883D9B7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0122E03D" w14:textId="0D4CB602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70A40935" w14:textId="102D2DC6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4D36E7A6" w14:textId="33473E08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14D2598E" w14:textId="444550BF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08258B38" w14:textId="2F5CE18E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</w:p>
    <w:p w14:paraId="64B4EF55" w14:textId="2FD73D47" w:rsidR="00BA6A51" w:rsidRDefault="00BA6A51" w:rsidP="00693A1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 Complains</w:t>
      </w:r>
    </w:p>
    <w:p w14:paraId="320DE846" w14:textId="7FED22F0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1D47592" w14:textId="17B5BB03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EB9708A" w14:textId="6F569EB0" w:rsidR="00BA6A51" w:rsidRPr="00BA6A51" w:rsidRDefault="007104F4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30B861DC" wp14:editId="7A554C1C">
            <wp:simplePos x="0" y="0"/>
            <wp:positionH relativeFrom="margin">
              <wp:posOffset>-656867</wp:posOffset>
            </wp:positionH>
            <wp:positionV relativeFrom="paragraph">
              <wp:posOffset>188989</wp:posOffset>
            </wp:positionV>
            <wp:extent cx="7031355" cy="5267325"/>
            <wp:effectExtent l="0" t="0" r="0" b="952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31355" cy="526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7436FF" w14:textId="26DA1777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0C25F2A8" w14:textId="62A065D8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155BD62" w14:textId="6A0F7747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66BA96F" w14:textId="3B4FB781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7C3FA1D5" w14:textId="30305DA5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4A8540C2" w14:textId="751226B1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4635ACC" w14:textId="655E254C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E87A38" w14:textId="6EA58624" w:rsidR="00BA6A51" w:rsidRDefault="00BA6A51" w:rsidP="007104F4">
      <w:pPr>
        <w:rPr>
          <w:rFonts w:ascii="Times New Roman" w:hAnsi="Times New Roman" w:cs="Times New Roman"/>
          <w:sz w:val="24"/>
          <w:szCs w:val="24"/>
        </w:rPr>
      </w:pPr>
    </w:p>
    <w:p w14:paraId="5F17FE13" w14:textId="367B076E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8D8C959" w14:textId="0B2EF604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rts</w:t>
      </w:r>
    </w:p>
    <w:p w14:paraId="2D91C1D9" w14:textId="1BDFF420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51F4538" w14:textId="4E07E298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ADA6529" w14:textId="0C4AF64E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43ABAFF3" wp14:editId="32D7D8BE">
            <wp:simplePos x="0" y="0"/>
            <wp:positionH relativeFrom="margin">
              <wp:align>center</wp:align>
            </wp:positionH>
            <wp:positionV relativeFrom="paragraph">
              <wp:posOffset>335915</wp:posOffset>
            </wp:positionV>
            <wp:extent cx="7165975" cy="531622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5975" cy="531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18FBA6" w14:textId="357AD391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4413275C" w14:textId="2DD9CB6A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75D76EE" w14:textId="77A83EA2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0C77B335" w14:textId="6722B086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8DAEE54" w14:textId="41F5EAB3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239BB3C" w14:textId="4BD096FB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C3CFF24" w14:textId="6B14C764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73233D4" w14:textId="7BFB0016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73F5569" w14:textId="03BC7C15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77C58FB" w14:textId="74BE16C9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1694D357" wp14:editId="47F3CDA2">
            <wp:simplePos x="0" y="0"/>
            <wp:positionH relativeFrom="margin">
              <wp:align>center</wp:align>
            </wp:positionH>
            <wp:positionV relativeFrom="paragraph">
              <wp:posOffset>417431</wp:posOffset>
            </wp:positionV>
            <wp:extent cx="7144385" cy="5826125"/>
            <wp:effectExtent l="0" t="0" r="0" b="317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1073" cy="5832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Cashier Reports</w:t>
      </w:r>
    </w:p>
    <w:p w14:paraId="70F0EA6C" w14:textId="6F24A2AE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B81DD74" w14:textId="6F3B80CE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8C955E5" w14:textId="3EF12428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4404F6EF" w14:textId="0D8217F4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2DD990C" w14:textId="1A453E0C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D6A2048" w14:textId="1B6566C4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C242361" w14:textId="316E003A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40B8F8E" w14:textId="2A8F164D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4E574809" w14:textId="7F974E9A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 Report</w:t>
      </w:r>
    </w:p>
    <w:p w14:paraId="2F4D8C14" w14:textId="77777777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F118378" w14:textId="77777777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7389ECD" w14:textId="5AC14E36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F026092" wp14:editId="7B9D4086">
            <wp:simplePos x="0" y="0"/>
            <wp:positionH relativeFrom="margin">
              <wp:posOffset>-648335</wp:posOffset>
            </wp:positionH>
            <wp:positionV relativeFrom="paragraph">
              <wp:posOffset>353340</wp:posOffset>
            </wp:positionV>
            <wp:extent cx="7091680" cy="5815965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1680" cy="581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E25F6F" w14:textId="51FDEE4C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5ABAA76" w14:textId="26374488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14CE62E" w14:textId="6E274534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96DB91" w14:textId="7D72374B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C02E8F" w14:textId="64C6F698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EF0C78" w14:textId="50BE3CF9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D35ED15" w14:textId="08D50331" w:rsid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829FE" w14:textId="7E716CE5" w:rsidR="00BA6A51" w:rsidRDefault="00BA6A51" w:rsidP="00BA6A51">
      <w:pPr>
        <w:tabs>
          <w:tab w:val="left" w:pos="63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ashier </w:t>
      </w:r>
    </w:p>
    <w:p w14:paraId="1FB37C6F" w14:textId="5FA56261" w:rsidR="00BA6A51" w:rsidRPr="00BA6A51" w:rsidRDefault="00BA6A51" w:rsidP="00BA6A5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EBB64A" w14:textId="467CA340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B33002D" w14:textId="085B4378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0528" behindDoc="0" locked="0" layoutInCell="1" allowOverlap="1" wp14:anchorId="0B353876" wp14:editId="6919F148">
            <wp:simplePos x="0" y="0"/>
            <wp:positionH relativeFrom="column">
              <wp:posOffset>-669925</wp:posOffset>
            </wp:positionH>
            <wp:positionV relativeFrom="paragraph">
              <wp:posOffset>290195</wp:posOffset>
            </wp:positionV>
            <wp:extent cx="7123430" cy="4613910"/>
            <wp:effectExtent l="0" t="0" r="127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3430" cy="461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B63C24" w14:textId="029BD410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B4532FE" w14:textId="7A5ACC44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5F26C15" w14:textId="502933E6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7B8E954" w14:textId="6BDC0F22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743D8076" w14:textId="76762B78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2E6E9D7F" w14:textId="649CD133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6F1276FA" w14:textId="326B52C7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A535CCE" w14:textId="4B1C33BC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3F99887" w14:textId="695D35BA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44397D5C" w14:textId="6C8B0C2F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2D5F5824" w14:textId="3DC53AAA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2686093" w14:textId="094DD8EC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0A879055" w14:textId="229EEDA0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</w:t>
      </w:r>
    </w:p>
    <w:p w14:paraId="03F771E4" w14:textId="1DD8B97A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089FF9D8" w14:textId="2FAA4145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07D4EA4E" wp14:editId="3196B5A1">
            <wp:simplePos x="0" y="0"/>
            <wp:positionH relativeFrom="margin">
              <wp:align>center</wp:align>
            </wp:positionH>
            <wp:positionV relativeFrom="paragraph">
              <wp:posOffset>303707</wp:posOffset>
            </wp:positionV>
            <wp:extent cx="6825615" cy="4752340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5615" cy="475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5B23D9" w14:textId="3C576E37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6C4C71F" w14:textId="7DC2B8DA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23A7B75" w14:textId="216AC210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7A3A5B9" w14:textId="7C196FBD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76E09513" w14:textId="20C3FE01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9F428D5" w14:textId="46CF3D42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76DEA91" w14:textId="6ECC6B21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3336C281" w14:textId="56D0AFE5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FC8F765" w14:textId="77777777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1EF8C6A6" w14:textId="3C13AABE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er</w:t>
      </w:r>
    </w:p>
    <w:p w14:paraId="79C15817" w14:textId="0D30EABA" w:rsid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</w:p>
    <w:p w14:paraId="504C9D31" w14:textId="598A1F5A" w:rsidR="00BA6A51" w:rsidRPr="00BA6A51" w:rsidRDefault="00BA6A51" w:rsidP="00BA6A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2576" behindDoc="0" locked="0" layoutInCell="1" allowOverlap="1" wp14:anchorId="28A795E6" wp14:editId="22E1A1DA">
            <wp:simplePos x="0" y="0"/>
            <wp:positionH relativeFrom="margin">
              <wp:align>center</wp:align>
            </wp:positionH>
            <wp:positionV relativeFrom="paragraph">
              <wp:posOffset>559775</wp:posOffset>
            </wp:positionV>
            <wp:extent cx="6782435" cy="5039360"/>
            <wp:effectExtent l="0" t="0" r="0" b="8890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2435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BA6A51" w:rsidRPr="00BA6A51" w:rsidSect="00F43CF7">
      <w:footerReference w:type="default" r:id="rId20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DB6E23" w14:textId="77777777" w:rsidR="00B8433D" w:rsidRDefault="00B8433D" w:rsidP="00F43CF7">
      <w:pPr>
        <w:spacing w:after="0" w:line="240" w:lineRule="auto"/>
      </w:pPr>
      <w:r>
        <w:separator/>
      </w:r>
    </w:p>
  </w:endnote>
  <w:endnote w:type="continuationSeparator" w:id="0">
    <w:p w14:paraId="0C36D311" w14:textId="77777777" w:rsidR="00B8433D" w:rsidRDefault="00B8433D" w:rsidP="00F43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49899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719719" w14:textId="19B5187F" w:rsidR="00F43CF7" w:rsidRDefault="00F43C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5CEB5F" w14:textId="77777777" w:rsidR="00F43CF7" w:rsidRDefault="00F43C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B90D8" w14:textId="77777777" w:rsidR="00B8433D" w:rsidRDefault="00B8433D" w:rsidP="00F43CF7">
      <w:pPr>
        <w:spacing w:after="0" w:line="240" w:lineRule="auto"/>
      </w:pPr>
      <w:r>
        <w:separator/>
      </w:r>
    </w:p>
  </w:footnote>
  <w:footnote w:type="continuationSeparator" w:id="0">
    <w:p w14:paraId="67C559F0" w14:textId="77777777" w:rsidR="00B8433D" w:rsidRDefault="00B8433D" w:rsidP="00F43C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jMyMDE1MrE0MzFU0lEKTi0uzszPAykwqgUAZQYrkCwAAAA="/>
  </w:docVars>
  <w:rsids>
    <w:rsidRoot w:val="00C5354E"/>
    <w:rsid w:val="0018573E"/>
    <w:rsid w:val="001F12C2"/>
    <w:rsid w:val="00693A14"/>
    <w:rsid w:val="007104F4"/>
    <w:rsid w:val="00723114"/>
    <w:rsid w:val="00882824"/>
    <w:rsid w:val="009466EA"/>
    <w:rsid w:val="00B8433D"/>
    <w:rsid w:val="00BA6A51"/>
    <w:rsid w:val="00BF23F3"/>
    <w:rsid w:val="00C5354E"/>
    <w:rsid w:val="00D5279C"/>
    <w:rsid w:val="00DB43DC"/>
    <w:rsid w:val="00DC54CE"/>
    <w:rsid w:val="00DE6A8F"/>
    <w:rsid w:val="00E36644"/>
    <w:rsid w:val="00F4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68954"/>
  <w15:chartTrackingRefBased/>
  <w15:docId w15:val="{76C5A7D8-6B86-4272-93AF-379D5016E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54E"/>
    <w:rPr>
      <w:rFonts w:eastAsiaTheme="minorEastAsia" w:cs="Arial Unicode MS"/>
      <w:lang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5354E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C5354E"/>
    <w:rPr>
      <w:rFonts w:ascii="Arial" w:eastAsia="Arial" w:hAnsi="Arial" w:cs="Arial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C5354E"/>
    <w:pPr>
      <w:widowControl w:val="0"/>
      <w:autoSpaceDE w:val="0"/>
      <w:autoSpaceDN w:val="0"/>
      <w:spacing w:after="0" w:line="240" w:lineRule="auto"/>
      <w:ind w:left="1330" w:right="2046"/>
      <w:jc w:val="center"/>
    </w:pPr>
    <w:rPr>
      <w:rFonts w:ascii="Arial" w:eastAsia="Arial" w:hAnsi="Arial" w:cs="Arial"/>
      <w:b/>
      <w:bCs/>
      <w:sz w:val="48"/>
      <w:szCs w:val="48"/>
      <w:lang w:val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C5354E"/>
    <w:rPr>
      <w:rFonts w:ascii="Arial" w:eastAsia="Arial" w:hAnsi="Arial" w:cs="Arial"/>
      <w:b/>
      <w:bCs/>
      <w:sz w:val="48"/>
      <w:szCs w:val="48"/>
      <w:lang w:val="en-US"/>
    </w:rPr>
  </w:style>
  <w:style w:type="paragraph" w:customStyle="1" w:styleId="TableParagraph">
    <w:name w:val="Table Paragraph"/>
    <w:basedOn w:val="Normal"/>
    <w:uiPriority w:val="1"/>
    <w:qFormat/>
    <w:rsid w:val="00C5354E"/>
    <w:pPr>
      <w:widowControl w:val="0"/>
      <w:autoSpaceDE w:val="0"/>
      <w:autoSpaceDN w:val="0"/>
      <w:spacing w:before="163" w:after="0" w:line="240" w:lineRule="auto"/>
      <w:jc w:val="center"/>
    </w:pPr>
    <w:rPr>
      <w:rFonts w:ascii="Arial" w:eastAsia="Arial" w:hAnsi="Arial" w:cs="Arial"/>
      <w:lang w:val="en-US" w:bidi="ar-SA"/>
    </w:rPr>
  </w:style>
  <w:style w:type="paragraph" w:styleId="Header">
    <w:name w:val="header"/>
    <w:basedOn w:val="Normal"/>
    <w:link w:val="HeaderChar"/>
    <w:uiPriority w:val="99"/>
    <w:unhideWhenUsed/>
    <w:rsid w:val="00F43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3CF7"/>
    <w:rPr>
      <w:rFonts w:eastAsiaTheme="minorEastAsia" w:cs="Arial Unicode MS"/>
      <w:lang w:bidi="si-LK"/>
    </w:rPr>
  </w:style>
  <w:style w:type="paragraph" w:styleId="Footer">
    <w:name w:val="footer"/>
    <w:basedOn w:val="Normal"/>
    <w:link w:val="FooterChar"/>
    <w:uiPriority w:val="99"/>
    <w:unhideWhenUsed/>
    <w:rsid w:val="00F43C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3CF7"/>
    <w:rPr>
      <w:rFonts w:eastAsiaTheme="minorEastAsia" w:cs="Arial Unicode MS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6</Pages>
  <Words>67</Words>
  <Characters>446</Characters>
  <Application>Microsoft Office Word</Application>
  <DocSecurity>0</DocSecurity>
  <Lines>22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ala Fernando</dc:creator>
  <cp:keywords/>
  <dc:description/>
  <cp:lastModifiedBy>Mr. MAP Fernando</cp:lastModifiedBy>
  <cp:revision>13</cp:revision>
  <dcterms:created xsi:type="dcterms:W3CDTF">2020-01-12T20:45:00Z</dcterms:created>
  <dcterms:modified xsi:type="dcterms:W3CDTF">2023-05-04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1af7d325b7856df4e4471ca1ca725a5d7c258302b877cc155489df0a629f505</vt:lpwstr>
  </property>
</Properties>
</file>